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B354DA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42861">
        <w:rPr>
          <w:b/>
          <w:sz w:val="20"/>
          <w:szCs w:val="20"/>
        </w:rPr>
        <w:t>Childrens CTR Treatment &amp; ED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1C8E8D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42861">
        <w:rPr>
          <w:b/>
          <w:sz w:val="20"/>
          <w:szCs w:val="20"/>
        </w:rPr>
        <w:t>300-42-150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71552A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42861">
        <w:rPr>
          <w:b/>
          <w:sz w:val="20"/>
          <w:szCs w:val="20"/>
        </w:rPr>
        <w:t>December 1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5FDBE7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42861">
        <w:rPr>
          <w:b/>
          <w:sz w:val="20"/>
          <w:szCs w:val="20"/>
        </w:rPr>
        <w:t>December 1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A61798" w:rsidR="00223718" w:rsidRPr="00357703" w:rsidRDefault="00B4286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88B9218" w:rsidR="00223718" w:rsidRPr="00357703" w:rsidRDefault="00B4286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7EE8406" w:rsidR="00D6151F" w:rsidRDefault="00B4286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F86DC79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4286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42861">
        <w:rPr>
          <w:sz w:val="16"/>
          <w:szCs w:val="16"/>
        </w:rPr>
        <w:instrText xml:space="preserve"> FORMCHECKBOX </w:instrText>
      </w:r>
      <w:r w:rsidR="00A75113">
        <w:rPr>
          <w:sz w:val="16"/>
          <w:szCs w:val="16"/>
        </w:rPr>
      </w:r>
      <w:r w:rsidR="00A75113">
        <w:rPr>
          <w:sz w:val="16"/>
          <w:szCs w:val="16"/>
        </w:rPr>
        <w:fldChar w:fldCharType="separate"/>
      </w:r>
      <w:r w:rsidR="00B4286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75113">
              <w:rPr>
                <w:rFonts w:ascii="Calibri" w:hAnsi="Calibri" w:cs="Calibri"/>
              </w:rPr>
            </w:r>
            <w:r w:rsidR="00A7511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36EFA70" w:rsidR="0079370C" w:rsidRPr="00E36FC5" w:rsidRDefault="00B4286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76E577E" w:rsidR="006B7A09" w:rsidRPr="009319BD" w:rsidRDefault="00B4286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248D504" w:rsidR="006B7A09" w:rsidRPr="009319BD" w:rsidRDefault="00B4286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153818F" w:rsidR="006B7A09" w:rsidRPr="009319BD" w:rsidRDefault="00B4286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AD54671" w:rsidR="006B7A09" w:rsidRPr="009319BD" w:rsidRDefault="00B4286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9521A1B" w:rsidR="006B7A09" w:rsidRPr="009319BD" w:rsidRDefault="00B4286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4AB02B7" w:rsidR="006B7A09" w:rsidRPr="009319BD" w:rsidRDefault="00B4286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07F1D8B" w:rsidR="006B7A09" w:rsidRPr="009319BD" w:rsidRDefault="00B4286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00BFF9C" w:rsidR="006B7A09" w:rsidRPr="009319BD" w:rsidRDefault="00B4286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A722E00" w:rsidR="006B7A09" w:rsidRPr="009319BD" w:rsidRDefault="00B4286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6F370FD" w:rsidR="00D03ED5" w:rsidRPr="009319BD" w:rsidRDefault="00B4286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1C455670" w:rsidR="00D03ED5" w:rsidRPr="009319BD" w:rsidRDefault="00B4286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010945" w:rsidR="00D03ED5" w:rsidRPr="009319BD" w:rsidRDefault="00385E0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63983DFC" w14:textId="61621CF0" w:rsidR="00D03ED5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BFD118F" w14:textId="77777777" w:rsidR="00B42861" w:rsidRDefault="00B42861" w:rsidP="00ED37E7">
            <w:pPr>
              <w:rPr>
                <w:sz w:val="20"/>
                <w:szCs w:val="20"/>
              </w:rPr>
            </w:pPr>
          </w:p>
          <w:p w14:paraId="2B352C97" w14:textId="77777777" w:rsidR="00B42861" w:rsidRPr="00B42861" w:rsidRDefault="00B42861" w:rsidP="00B4286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42861">
              <w:rPr>
                <w:sz w:val="20"/>
                <w:szCs w:val="20"/>
              </w:rPr>
              <w:t>The School Food Authority (SFA) transferred funds for administrative management fees out of the Nonprofit Food Service Account (NSFSA) to support non-food-related activities.</w:t>
            </w:r>
          </w:p>
          <w:p w14:paraId="28ECC055" w14:textId="6F6C5CE8" w:rsidR="00B42861" w:rsidRPr="00B42861" w:rsidRDefault="00B42861" w:rsidP="00B42861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7704AB8" w:rsidR="00D24103" w:rsidRPr="009319BD" w:rsidRDefault="00B4286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75113">
              <w:rPr>
                <w:sz w:val="20"/>
                <w:szCs w:val="20"/>
              </w:rPr>
            </w:r>
            <w:r w:rsidR="00A751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B42861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7145086" w14:textId="77777777" w:rsidR="00B42861" w:rsidRDefault="00B42861" w:rsidP="00B42861">
            <w:pPr>
              <w:pStyle w:val="ListParagraph"/>
              <w:rPr>
                <w:sz w:val="20"/>
                <w:szCs w:val="20"/>
              </w:rPr>
            </w:pPr>
          </w:p>
          <w:p w14:paraId="045B1752" w14:textId="4EC8593D" w:rsidR="00B42861" w:rsidRPr="00B42861" w:rsidRDefault="00B42861" w:rsidP="00B4286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42861">
              <w:rPr>
                <w:sz w:val="20"/>
                <w:szCs w:val="20"/>
              </w:rPr>
              <w:t xml:space="preserve">Sponsor was very responsive to the desk review process. </w:t>
            </w:r>
          </w:p>
          <w:p w14:paraId="14F3F7B2" w14:textId="58DC690B" w:rsidR="0027048A" w:rsidRPr="00B42861" w:rsidRDefault="00B42861" w:rsidP="00B4286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42861">
              <w:rPr>
                <w:sz w:val="20"/>
                <w:szCs w:val="20"/>
              </w:rPr>
              <w:t>SFA was timely in sending &amp; uploading required documents.</w:t>
            </w:r>
          </w:p>
          <w:p w14:paraId="1618B871" w14:textId="77777777" w:rsidR="00B42861" w:rsidRPr="00B42861" w:rsidRDefault="00B42861" w:rsidP="00B4286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42861">
              <w:rPr>
                <w:sz w:val="20"/>
                <w:szCs w:val="20"/>
              </w:rPr>
              <w:t xml:space="preserve">Virtual observation of the Beacon Light site showed they were very organized &amp; sanitation was great. </w:t>
            </w:r>
          </w:p>
          <w:p w14:paraId="1AB6A86F" w14:textId="28C4846B" w:rsidR="00B42861" w:rsidRPr="00B42861" w:rsidRDefault="00B42861" w:rsidP="00B4286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42861">
              <w:rPr>
                <w:sz w:val="20"/>
                <w:szCs w:val="20"/>
              </w:rPr>
              <w:t>Students were provided with a variety of menu items to choose from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B42861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B42861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B42861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</w:tbl>
          <w:p w14:paraId="05F766DF" w14:textId="77777777" w:rsidR="00647ACE" w:rsidRPr="00B42861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B42861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188176" w14:textId="77777777" w:rsidR="00F94B92" w:rsidRDefault="00F94B92" w:rsidP="00A16BFB">
      <w:r>
        <w:separator/>
      </w:r>
    </w:p>
  </w:endnote>
  <w:endnote w:type="continuationSeparator" w:id="0">
    <w:p w14:paraId="3825A8B1" w14:textId="77777777" w:rsidR="00F94B92" w:rsidRDefault="00F94B92" w:rsidP="00A16BFB">
      <w:r>
        <w:continuationSeparator/>
      </w:r>
    </w:p>
  </w:endnote>
  <w:endnote w:type="continuationNotice" w:id="1">
    <w:p w14:paraId="08FCF87D" w14:textId="77777777" w:rsidR="00F94B92" w:rsidRDefault="00F94B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A92C9" w14:textId="77777777" w:rsidR="00F94B92" w:rsidRDefault="00F94B92" w:rsidP="00A16BFB">
      <w:r>
        <w:separator/>
      </w:r>
    </w:p>
  </w:footnote>
  <w:footnote w:type="continuationSeparator" w:id="0">
    <w:p w14:paraId="2BA8E738" w14:textId="77777777" w:rsidR="00F94B92" w:rsidRDefault="00F94B92" w:rsidP="00A16BFB">
      <w:r>
        <w:continuationSeparator/>
      </w:r>
    </w:p>
  </w:footnote>
  <w:footnote w:type="continuationNotice" w:id="1">
    <w:p w14:paraId="697E8065" w14:textId="77777777" w:rsidR="00F94B92" w:rsidRDefault="00F94B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59C89D63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B42861">
      <w:rPr>
        <w:sz w:val="16"/>
        <w:szCs w:val="16"/>
      </w:rPr>
      <w:t xml:space="preserve"> Childrens CTR Treatment &amp; ED</w:t>
    </w:r>
  </w:p>
  <w:p w14:paraId="360D5ABF" w14:textId="5648737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42861">
      <w:rPr>
        <w:sz w:val="16"/>
        <w:szCs w:val="16"/>
      </w:rPr>
      <w:t>300-42-150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3F12DC"/>
    <w:multiLevelType w:val="hybridMultilevel"/>
    <w:tmpl w:val="182EF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7"/>
  </w:num>
  <w:num w:numId="7">
    <w:abstractNumId w:val="21"/>
  </w:num>
  <w:num w:numId="8">
    <w:abstractNumId w:val="9"/>
  </w:num>
  <w:num w:numId="9">
    <w:abstractNumId w:val="26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fOMGdJpGelvWJ18gpyTVObwuB7XHbkAwq69f+zvmlf/QrgvzMeBJPdTMX+EmXXa14vER4AcpPOPtWGM122yybw==" w:salt="3t4AoB+FPXr4odU43VGAi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D0682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75113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2861"/>
    <w:rsid w:val="00B43364"/>
    <w:rsid w:val="00B44C83"/>
    <w:rsid w:val="00B46EA3"/>
    <w:rsid w:val="00B83249"/>
    <w:rsid w:val="00B83D17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B92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B89413-645C-4E02-80D2-C38BDBFA3405}"/>
</file>

<file path=customXml/itemProps5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7</Words>
  <Characters>4432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2-21T17:58:00Z</cp:lastPrinted>
  <dcterms:created xsi:type="dcterms:W3CDTF">2021-02-23T19:30:00Z</dcterms:created>
  <dcterms:modified xsi:type="dcterms:W3CDTF">2021-02-2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1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